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ac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system design involves storing frequently accessed data in a location that is easily and quickly accessible, aiming to improve system performance by reducing data retrieval tim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aching in system desig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0">
        <w:r>
          <w:rPr>
            <w:rStyle w:val="Hyperlink"/>
          </w:rPr>
          <w:t xml:space="preserve">Caching - System Design Concept</w:t>
        </w:r>
      </w:hyperlink>
      <w:r>
        <w:t xml:space="preserve"> </w:t>
      </w:r>
      <w:r>
        <w:t xml:space="preserve">provides a comprehensive overview of caching principles and strateg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System Design Primer</w:t>
      </w:r>
      <w:r>
        <w:t xml:space="preserve">: This repository covers various system design concepts, including caching. Check out their</w:t>
      </w:r>
      <w:r>
        <w:t xml:space="preserve"> </w:t>
      </w:r>
      <w:hyperlink r:id="rId21">
        <w:r>
          <w:rPr>
            <w:rStyle w:val="Hyperlink"/>
          </w:rPr>
          <w:t xml:space="preserve">System Design Primer</w:t>
        </w:r>
      </w:hyperlink>
      <w:r>
        <w:t xml:space="preserve"> </w:t>
      </w:r>
      <w:r>
        <w:t xml:space="preserve">for detailed explan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 Developer Academy</w:t>
      </w:r>
      <w:r>
        <w:t xml:space="preserve">: Learn about distributed caching technologies and architecting high-performance systems with their article on</w:t>
      </w:r>
      <w:r>
        <w:t xml:space="preserve"> </w:t>
      </w:r>
      <w:hyperlink r:id="rId22">
        <w:r>
          <w:rPr>
            <w:rStyle w:val="Hyperlink"/>
          </w:rPr>
          <w:t xml:space="preserve">Architecting High-Performance Systems: A Deep Dive into Caching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Explore an in-depth exploration of caching in system design with this article:</w:t>
      </w:r>
      <w:r>
        <w:t xml:space="preserve"> </w:t>
      </w:r>
      <w:hyperlink r:id="rId23">
        <w:r>
          <w:rPr>
            <w:rStyle w:val="Hyperlink"/>
          </w:rPr>
          <w:t xml:space="preserve">Caching in System Design: An In-Depth Exploration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otcamp UX Design</w:t>
      </w:r>
      <w:r>
        <w:t xml:space="preserve">: Dive into cache management and other system design interview topics with their</w:t>
      </w:r>
      <w:r>
        <w:t xml:space="preserve"> </w:t>
      </w:r>
      <w:hyperlink r:id="rId24">
        <w:r>
          <w:rPr>
            <w:rStyle w:val="Hyperlink"/>
          </w:rPr>
          <w:t xml:space="preserve">System Design Interview Prep</w:t>
        </w:r>
      </w:hyperlink>
      <w:r>
        <w:t xml:space="preserve">.</w:t>
      </w:r>
    </w:p>
    <w:p>
      <w:pPr>
        <w:pStyle w:val="FirstParagraph"/>
      </w:pPr>
      <w:r>
        <w:t xml:space="preserve">Happy learning! 📚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ootcamp.uxdesign.cc/system-design-interview-prep-everything-you-need-to-know-about-caching-11b1529763e4" TargetMode="External" /><Relationship Type="http://schemas.openxmlformats.org/officeDocument/2006/relationships/hyperlink" Id="rId21" Target="https://github.com/donnemartin/system-design-primer" TargetMode="External" /><Relationship Type="http://schemas.openxmlformats.org/officeDocument/2006/relationships/hyperlink" Id="rId23" Target="https://medium.com/@abhishekranjandev/caching-in-system-design-an-in-depth-exploration-b51e2c2e4dbd" TargetMode="External" /><Relationship Type="http://schemas.openxmlformats.org/officeDocument/2006/relationships/hyperlink" Id="rId22" Target="https://topdeveloperacademy.com/articles/architecting-high-performance-systems-a-deep-dive-into-caching" TargetMode="External" /><Relationship Type="http://schemas.openxmlformats.org/officeDocument/2006/relationships/hyperlink" Id="rId20" Target="https://www.geeksforgeeks.org/caching-system-design-concept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ootcamp.uxdesign.cc/system-design-interview-prep-everything-you-need-to-know-about-caching-11b1529763e4" TargetMode="External" /><Relationship Type="http://schemas.openxmlformats.org/officeDocument/2006/relationships/hyperlink" Id="rId21" Target="https://github.com/donnemartin/system-design-primer" TargetMode="External" /><Relationship Type="http://schemas.openxmlformats.org/officeDocument/2006/relationships/hyperlink" Id="rId23" Target="https://medium.com/@abhishekranjandev/caching-in-system-design-an-in-depth-exploration-b51e2c2e4dbd" TargetMode="External" /><Relationship Type="http://schemas.openxmlformats.org/officeDocument/2006/relationships/hyperlink" Id="rId22" Target="https://topdeveloperacademy.com/articles/architecting-high-performance-systems-a-deep-dive-into-caching" TargetMode="External" /><Relationship Type="http://schemas.openxmlformats.org/officeDocument/2006/relationships/hyperlink" Id="rId20" Target="https://www.geeksforgeeks.org/caching-system-design-concept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3Z</dcterms:created>
  <dcterms:modified xsi:type="dcterms:W3CDTF">2024-03-23T0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